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D0814F" w14:textId="11FD7860" w:rsidR="00915DF4" w:rsidRPr="00915DF4" w:rsidRDefault="006416E6" w:rsidP="00915DF4">
      <w:pPr>
        <w:bidi w:val="0"/>
        <w:spacing w:after="120"/>
        <w:jc w:val="center"/>
        <w:rPr>
          <w:rFonts w:ascii="DINPro-Regular" w:hAnsi="DINPro-Regular" w:cstheme="minorHAnsi"/>
          <w:b/>
          <w:bCs/>
          <w:sz w:val="28"/>
          <w:szCs w:val="28"/>
        </w:rPr>
      </w:pPr>
      <w:r w:rsidRPr="00915DF4">
        <w:rPr>
          <w:rFonts w:ascii="DINPro-Regular" w:hAnsi="DINPro-Regular" w:cstheme="minorHAnsi"/>
          <w:b/>
          <w:bCs/>
          <w:sz w:val="28"/>
          <w:szCs w:val="28"/>
        </w:rPr>
        <w:t>Lay Report Template for Researcher</w:t>
      </w:r>
      <w:r w:rsidR="00915DF4" w:rsidRPr="00915DF4">
        <w:rPr>
          <w:rFonts w:ascii="DINPro-Regular" w:hAnsi="DINPro-Regular" w:cstheme="minorHAnsi"/>
          <w:b/>
          <w:bCs/>
          <w:sz w:val="28"/>
          <w:szCs w:val="28"/>
        </w:rPr>
        <w:t xml:space="preserve"> Grant Recipients </w:t>
      </w:r>
    </w:p>
    <w:p w14:paraId="6FF21C59" w14:textId="075D13E2" w:rsidR="006416E6" w:rsidRPr="00915DF4" w:rsidRDefault="006416E6" w:rsidP="00915DF4">
      <w:pPr>
        <w:bidi w:val="0"/>
        <w:spacing w:after="120"/>
        <w:jc w:val="center"/>
        <w:rPr>
          <w:rFonts w:ascii="DINPro-Light" w:hAnsi="DINPro-Light" w:cstheme="minorHAnsi"/>
          <w:i/>
          <w:iCs/>
        </w:rPr>
      </w:pPr>
      <w:r w:rsidRPr="00915DF4">
        <w:rPr>
          <w:rFonts w:ascii="DINPro-Light" w:hAnsi="DINPro-Light" w:cstheme="minorHAnsi"/>
          <w:i/>
          <w:iCs/>
        </w:rPr>
        <w:t xml:space="preserve">(Please limit to a maximum of </w:t>
      </w:r>
      <w:r w:rsidR="00BC171B" w:rsidRPr="00915DF4">
        <w:rPr>
          <w:rFonts w:ascii="DINPro-Light" w:hAnsi="DINPro-Light" w:cstheme="minorHAnsi"/>
          <w:i/>
          <w:iCs/>
        </w:rPr>
        <w:t>three</w:t>
      </w:r>
      <w:r w:rsidRPr="00915DF4">
        <w:rPr>
          <w:rFonts w:ascii="DINPro-Light" w:hAnsi="DINPro-Light" w:cstheme="minorHAnsi"/>
          <w:i/>
          <w:iCs/>
        </w:rPr>
        <w:t xml:space="preserve"> pages)</w:t>
      </w:r>
    </w:p>
    <w:p w14:paraId="3D4E46E0" w14:textId="77777777" w:rsidR="00915DF4" w:rsidRPr="00FF115E" w:rsidRDefault="00915DF4" w:rsidP="00915DF4">
      <w:pPr>
        <w:bidi w:val="0"/>
        <w:rPr>
          <w:rFonts w:cstheme="minorHAnsi"/>
          <w:b/>
          <w:bCs/>
          <w:u w:val="single"/>
        </w:rPr>
      </w:pPr>
    </w:p>
    <w:p w14:paraId="6334FF35" w14:textId="1D432F1A" w:rsidR="006416E6" w:rsidRPr="00915DF4" w:rsidRDefault="006416E6" w:rsidP="006416E6">
      <w:pPr>
        <w:bidi w:val="0"/>
        <w:ind w:left="66"/>
        <w:rPr>
          <w:rFonts w:ascii="DINPro-Regular" w:hAnsi="DINPro-Regular" w:cstheme="minorHAnsi"/>
          <w:b/>
          <w:bCs/>
        </w:rPr>
      </w:pPr>
      <w:r w:rsidRPr="00915DF4">
        <w:rPr>
          <w:rFonts w:ascii="DINPro-Regular" w:hAnsi="DINPro-Regular" w:cstheme="minorHAnsi"/>
          <w:b/>
          <w:bCs/>
        </w:rPr>
        <w:t>Questions:</w:t>
      </w:r>
    </w:p>
    <w:p w14:paraId="032F8B65" w14:textId="19C431FD" w:rsidR="006416E6" w:rsidRDefault="00B9196C" w:rsidP="00B9196C">
      <w:pPr>
        <w:pStyle w:val="ListParagraph"/>
        <w:numPr>
          <w:ilvl w:val="0"/>
          <w:numId w:val="3"/>
        </w:numPr>
        <w:spacing w:before="360" w:after="0" w:line="240" w:lineRule="auto"/>
        <w:ind w:left="432" w:hanging="274"/>
        <w:rPr>
          <w:rFonts w:cstheme="minorHAnsi"/>
        </w:rPr>
      </w:pPr>
      <w:r w:rsidRPr="00915DF4">
        <w:rPr>
          <w:rFonts w:ascii="DINPro-Regular" w:hAnsi="DINPro-Regular" w:cstheme="minorHAnsi"/>
          <w:b/>
          <w:bCs/>
          <w:sz w:val="20"/>
          <w:szCs w:val="20"/>
        </w:rPr>
        <w:t>SUMMARY</w:t>
      </w:r>
      <w:r>
        <w:rPr>
          <w:rFonts w:cstheme="minorHAnsi"/>
          <w:b/>
          <w:bCs/>
        </w:rPr>
        <w:t xml:space="preserve"> -</w:t>
      </w:r>
      <w:r w:rsidRPr="00B9196C">
        <w:rPr>
          <w:rFonts w:cstheme="minorHAnsi"/>
          <w:b/>
          <w:bCs/>
        </w:rPr>
        <w:t xml:space="preserve"> </w:t>
      </w:r>
      <w:r w:rsidR="006416E6" w:rsidRPr="00575CC9">
        <w:rPr>
          <w:rFonts w:cstheme="minorHAnsi"/>
        </w:rPr>
        <w:t xml:space="preserve">What general subject area are you working in? (Limit </w:t>
      </w:r>
      <w:r w:rsidR="006416E6">
        <w:rPr>
          <w:rFonts w:cstheme="minorHAnsi"/>
        </w:rPr>
        <w:t xml:space="preserve">your </w:t>
      </w:r>
      <w:r w:rsidR="006416E6" w:rsidRPr="00575CC9">
        <w:rPr>
          <w:rFonts w:cstheme="minorHAnsi"/>
        </w:rPr>
        <w:t xml:space="preserve">answer to </w:t>
      </w:r>
      <w:r w:rsidR="00BC171B">
        <w:rPr>
          <w:rFonts w:cstheme="minorHAnsi"/>
        </w:rPr>
        <w:t>1</w:t>
      </w:r>
      <w:r w:rsidR="006416E6" w:rsidRPr="00575CC9">
        <w:rPr>
          <w:rFonts w:cstheme="minorHAnsi"/>
        </w:rPr>
        <w:t xml:space="preserve"> </w:t>
      </w:r>
      <w:r w:rsidR="00BC171B">
        <w:rPr>
          <w:rFonts w:cstheme="minorHAnsi"/>
        </w:rPr>
        <w:t xml:space="preserve">to 2 </w:t>
      </w:r>
      <w:r w:rsidR="006416E6" w:rsidRPr="00575CC9">
        <w:rPr>
          <w:rFonts w:cstheme="minorHAnsi"/>
        </w:rPr>
        <w:t>sentence</w:t>
      </w:r>
      <w:r w:rsidR="00BC171B">
        <w:rPr>
          <w:rFonts w:cstheme="minorHAnsi"/>
        </w:rPr>
        <w:t>s</w:t>
      </w:r>
      <w:r w:rsidR="006416E6" w:rsidRPr="00575CC9">
        <w:rPr>
          <w:rFonts w:cstheme="minorHAnsi"/>
        </w:rPr>
        <w:t>)</w:t>
      </w:r>
    </w:p>
    <w:p w14:paraId="16BE63F2" w14:textId="77777777" w:rsidR="00B9196C" w:rsidRDefault="00B9196C" w:rsidP="00B9196C">
      <w:pPr>
        <w:pStyle w:val="ListParagraph"/>
        <w:spacing w:before="360" w:after="0" w:line="240" w:lineRule="auto"/>
        <w:ind w:left="432"/>
        <w:rPr>
          <w:rFonts w:cstheme="minorHAnsi"/>
        </w:rPr>
      </w:pPr>
    </w:p>
    <w:p w14:paraId="5B73B85A" w14:textId="210CF4C3" w:rsidR="006416E6" w:rsidRDefault="00B9196C" w:rsidP="00B9196C">
      <w:pPr>
        <w:pStyle w:val="ListParagraph"/>
        <w:numPr>
          <w:ilvl w:val="0"/>
          <w:numId w:val="3"/>
        </w:numPr>
        <w:spacing w:before="360" w:after="0" w:line="240" w:lineRule="auto"/>
        <w:ind w:left="432" w:hanging="274"/>
        <w:rPr>
          <w:rFonts w:cstheme="minorHAnsi"/>
        </w:rPr>
      </w:pPr>
      <w:r w:rsidRPr="00915DF4">
        <w:rPr>
          <w:rFonts w:ascii="DINPro-Regular" w:hAnsi="DINPro-Regular" w:cstheme="minorHAnsi"/>
          <w:b/>
          <w:bCs/>
          <w:sz w:val="20"/>
          <w:szCs w:val="20"/>
        </w:rPr>
        <w:t>SUMMARY</w:t>
      </w:r>
      <w:r w:rsidRPr="00B9196C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- </w:t>
      </w:r>
      <w:r w:rsidR="006416E6" w:rsidRPr="00575CC9">
        <w:rPr>
          <w:rFonts w:cstheme="minorHAnsi"/>
        </w:rPr>
        <w:t xml:space="preserve">What drew you to this field/research area? (Limit </w:t>
      </w:r>
      <w:r w:rsidR="006416E6">
        <w:rPr>
          <w:rFonts w:cstheme="minorHAnsi"/>
        </w:rPr>
        <w:t xml:space="preserve">your </w:t>
      </w:r>
      <w:r w:rsidR="006416E6" w:rsidRPr="00575CC9">
        <w:rPr>
          <w:rFonts w:cstheme="minorHAnsi"/>
        </w:rPr>
        <w:t>answer to five sentences)</w:t>
      </w:r>
    </w:p>
    <w:p w14:paraId="09169903" w14:textId="77777777" w:rsidR="00B9196C" w:rsidRDefault="00B9196C" w:rsidP="00B9196C">
      <w:pPr>
        <w:pStyle w:val="ListParagraph"/>
        <w:spacing w:before="360" w:after="0" w:line="240" w:lineRule="auto"/>
        <w:ind w:left="432"/>
        <w:rPr>
          <w:rFonts w:cstheme="minorHAnsi"/>
        </w:rPr>
      </w:pPr>
    </w:p>
    <w:p w14:paraId="3B10079F" w14:textId="4AD94753" w:rsidR="00B9196C" w:rsidRDefault="00B9196C" w:rsidP="00B9196C">
      <w:pPr>
        <w:pStyle w:val="ListParagraph"/>
        <w:numPr>
          <w:ilvl w:val="0"/>
          <w:numId w:val="3"/>
        </w:numPr>
        <w:spacing w:before="360" w:after="0" w:line="240" w:lineRule="auto"/>
        <w:ind w:left="432" w:hanging="274"/>
        <w:rPr>
          <w:rFonts w:cstheme="minorHAnsi"/>
        </w:rPr>
      </w:pPr>
      <w:r w:rsidRPr="00915DF4">
        <w:rPr>
          <w:rFonts w:ascii="DINPro-Regular" w:hAnsi="DINPro-Regular" w:cstheme="minorHAnsi"/>
          <w:b/>
          <w:bCs/>
          <w:sz w:val="20"/>
          <w:szCs w:val="20"/>
        </w:rPr>
        <w:t>GOALS</w:t>
      </w:r>
      <w:r>
        <w:rPr>
          <w:rFonts w:cstheme="minorHAnsi"/>
          <w:b/>
          <w:bCs/>
        </w:rPr>
        <w:t xml:space="preserve"> - </w:t>
      </w:r>
      <w:r w:rsidR="006416E6" w:rsidRPr="00915DF4">
        <w:rPr>
          <w:rFonts w:cstheme="minorHAnsi"/>
          <w:b/>
          <w:bCs/>
          <w:color w:val="FF0000"/>
        </w:rPr>
        <w:t>In nontechnical language</w:t>
      </w:r>
      <w:r w:rsidR="006416E6" w:rsidRPr="00575CC9">
        <w:rPr>
          <w:rFonts w:cstheme="minorHAnsi"/>
        </w:rPr>
        <w:t>, what is the specific topic you investigat</w:t>
      </w:r>
      <w:r w:rsidR="006416E6">
        <w:rPr>
          <w:rFonts w:cstheme="minorHAnsi"/>
        </w:rPr>
        <w:t>ed</w:t>
      </w:r>
      <w:r w:rsidR="006416E6" w:rsidRPr="00575CC9">
        <w:rPr>
          <w:rFonts w:cstheme="minorHAnsi"/>
        </w:rPr>
        <w:t xml:space="preserve"> or the problem you tri</w:t>
      </w:r>
      <w:r w:rsidR="006416E6">
        <w:rPr>
          <w:rFonts w:cstheme="minorHAnsi"/>
        </w:rPr>
        <w:t>ed</w:t>
      </w:r>
      <w:r w:rsidR="006416E6" w:rsidRPr="00575CC9">
        <w:rPr>
          <w:rFonts w:cstheme="minorHAnsi"/>
        </w:rPr>
        <w:t xml:space="preserve"> to solve</w:t>
      </w:r>
      <w:r w:rsidR="0054060D">
        <w:rPr>
          <w:rFonts w:cstheme="minorHAnsi"/>
        </w:rPr>
        <w:t xml:space="preserve"> over the grant period</w:t>
      </w:r>
      <w:r w:rsidR="006416E6" w:rsidRPr="00575CC9">
        <w:rPr>
          <w:rFonts w:cstheme="minorHAnsi"/>
        </w:rPr>
        <w:t xml:space="preserve">? (Limit </w:t>
      </w:r>
      <w:r w:rsidR="006416E6">
        <w:rPr>
          <w:rFonts w:cstheme="minorHAnsi"/>
        </w:rPr>
        <w:t xml:space="preserve">your </w:t>
      </w:r>
      <w:r w:rsidR="006416E6" w:rsidRPr="00575CC9">
        <w:rPr>
          <w:rFonts w:cstheme="minorHAnsi"/>
        </w:rPr>
        <w:t>answer to five sentences)</w:t>
      </w:r>
    </w:p>
    <w:p w14:paraId="5D55ADC3" w14:textId="77777777" w:rsidR="00B9196C" w:rsidRPr="00B9196C" w:rsidRDefault="00B9196C" w:rsidP="00B9196C">
      <w:pPr>
        <w:pStyle w:val="ListParagraph"/>
        <w:rPr>
          <w:rFonts w:cstheme="minorHAnsi"/>
        </w:rPr>
      </w:pPr>
    </w:p>
    <w:p w14:paraId="515A5CF8" w14:textId="77DC78CE" w:rsidR="006416E6" w:rsidRDefault="00B9196C" w:rsidP="00B9196C">
      <w:pPr>
        <w:pStyle w:val="ListParagraph"/>
        <w:numPr>
          <w:ilvl w:val="0"/>
          <w:numId w:val="3"/>
        </w:numPr>
        <w:spacing w:before="360" w:after="0" w:line="240" w:lineRule="auto"/>
        <w:ind w:left="432" w:hanging="274"/>
        <w:rPr>
          <w:rFonts w:cstheme="minorHAnsi"/>
        </w:rPr>
      </w:pPr>
      <w:r w:rsidRPr="00915DF4">
        <w:rPr>
          <w:rFonts w:ascii="DINPro-Regular" w:hAnsi="DINPro-Regular" w:cstheme="minorHAnsi"/>
          <w:b/>
          <w:bCs/>
          <w:sz w:val="20"/>
          <w:szCs w:val="20"/>
        </w:rPr>
        <w:t>METHOD</w:t>
      </w:r>
      <w:r>
        <w:rPr>
          <w:rFonts w:cstheme="minorHAnsi"/>
          <w:b/>
          <w:bCs/>
        </w:rPr>
        <w:t xml:space="preserve"> - </w:t>
      </w:r>
      <w:r w:rsidR="006416E6" w:rsidRPr="00915DF4">
        <w:rPr>
          <w:rFonts w:cstheme="minorHAnsi"/>
          <w:b/>
          <w:bCs/>
          <w:color w:val="FF0000"/>
        </w:rPr>
        <w:t>In nontechnical language</w:t>
      </w:r>
      <w:r w:rsidR="006416E6" w:rsidRPr="00575CC9">
        <w:rPr>
          <w:rFonts w:cstheme="minorHAnsi"/>
        </w:rPr>
        <w:t xml:space="preserve">, why is your approach to this topic/problem new or noteworthy? </w:t>
      </w:r>
      <w:r>
        <w:rPr>
          <w:rFonts w:cstheme="minorHAnsi"/>
        </w:rPr>
        <w:t xml:space="preserve">Please describe your method? </w:t>
      </w:r>
      <w:r w:rsidRPr="00575CC9">
        <w:rPr>
          <w:rFonts w:cstheme="minorHAnsi"/>
        </w:rPr>
        <w:t xml:space="preserve">(Limit </w:t>
      </w:r>
      <w:r>
        <w:rPr>
          <w:rFonts w:cstheme="minorHAnsi"/>
        </w:rPr>
        <w:t xml:space="preserve">your </w:t>
      </w:r>
      <w:r w:rsidRPr="00575CC9">
        <w:rPr>
          <w:rFonts w:cstheme="minorHAnsi"/>
        </w:rPr>
        <w:t xml:space="preserve">answer to </w:t>
      </w:r>
      <w:r>
        <w:rPr>
          <w:rFonts w:cstheme="minorHAnsi"/>
        </w:rPr>
        <w:t>five</w:t>
      </w:r>
      <w:r w:rsidRPr="00575CC9">
        <w:rPr>
          <w:rFonts w:cstheme="minorHAnsi"/>
        </w:rPr>
        <w:t xml:space="preserve"> sentences)</w:t>
      </w:r>
    </w:p>
    <w:p w14:paraId="64747BB1" w14:textId="77777777" w:rsidR="00B9196C" w:rsidRPr="00B9196C" w:rsidRDefault="00B9196C" w:rsidP="00B9196C">
      <w:pPr>
        <w:pStyle w:val="ListParagraph"/>
        <w:rPr>
          <w:rFonts w:cstheme="minorHAnsi"/>
        </w:rPr>
      </w:pPr>
    </w:p>
    <w:p w14:paraId="1A1237EF" w14:textId="63642C5A" w:rsidR="00B9196C" w:rsidRDefault="00AB5CF9" w:rsidP="00EC074E">
      <w:pPr>
        <w:pStyle w:val="ListParagraph"/>
        <w:numPr>
          <w:ilvl w:val="0"/>
          <w:numId w:val="3"/>
        </w:numPr>
        <w:spacing w:before="360" w:after="0" w:line="240" w:lineRule="auto"/>
        <w:ind w:left="432" w:hanging="274"/>
        <w:rPr>
          <w:rFonts w:cstheme="minorHAnsi"/>
        </w:rPr>
      </w:pPr>
      <w:r w:rsidRPr="00EC074E">
        <w:rPr>
          <w:rFonts w:ascii="DINPro-Regular" w:hAnsi="DINPro-Regular" w:cstheme="minorHAnsi"/>
          <w:b/>
          <w:bCs/>
          <w:sz w:val="20"/>
          <w:szCs w:val="20"/>
        </w:rPr>
        <w:t>RESULTS</w:t>
      </w:r>
      <w:r w:rsidRPr="00EC074E">
        <w:rPr>
          <w:rFonts w:cstheme="minorHAnsi"/>
          <w:b/>
          <w:bCs/>
        </w:rPr>
        <w:t xml:space="preserve"> - </w:t>
      </w:r>
      <w:r w:rsidR="006416E6" w:rsidRPr="00EC074E">
        <w:rPr>
          <w:rFonts w:cstheme="minorHAnsi"/>
          <w:b/>
          <w:bCs/>
          <w:color w:val="FF0000"/>
        </w:rPr>
        <w:t>In nontechnical language</w:t>
      </w:r>
      <w:r w:rsidR="006416E6" w:rsidRPr="00EC074E">
        <w:rPr>
          <w:rFonts w:cstheme="minorHAnsi"/>
        </w:rPr>
        <w:t>, describe your results</w:t>
      </w:r>
      <w:r w:rsidR="0054060D" w:rsidRPr="00EC074E">
        <w:rPr>
          <w:rFonts w:cstheme="minorHAnsi"/>
        </w:rPr>
        <w:t xml:space="preserve"> during the grant period</w:t>
      </w:r>
      <w:r w:rsidR="006416E6" w:rsidRPr="00EC074E">
        <w:rPr>
          <w:rFonts w:cstheme="minorHAnsi"/>
        </w:rPr>
        <w:t xml:space="preserve"> (Limit your answer to </w:t>
      </w:r>
      <w:r w:rsidR="00EC074E" w:rsidRPr="00EC074E">
        <w:rPr>
          <w:rFonts w:cstheme="minorHAnsi"/>
        </w:rPr>
        <w:t>two paragraphs</w:t>
      </w:r>
      <w:r w:rsidR="004E7BA6">
        <w:rPr>
          <w:rFonts w:cstheme="minorHAnsi"/>
        </w:rPr>
        <w:t>)</w:t>
      </w:r>
    </w:p>
    <w:p w14:paraId="12122A72" w14:textId="77777777" w:rsidR="00EC074E" w:rsidRPr="00EC074E" w:rsidRDefault="00EC074E" w:rsidP="00EC074E">
      <w:pPr>
        <w:pStyle w:val="ListParagraph"/>
        <w:rPr>
          <w:rFonts w:cstheme="minorHAnsi"/>
        </w:rPr>
      </w:pPr>
    </w:p>
    <w:p w14:paraId="29E7D306" w14:textId="5ABE95FB" w:rsidR="006416E6" w:rsidRPr="006C0D32" w:rsidRDefault="00E720F8" w:rsidP="006C0D32">
      <w:pPr>
        <w:pStyle w:val="ListParagraph"/>
        <w:numPr>
          <w:ilvl w:val="0"/>
          <w:numId w:val="3"/>
        </w:numPr>
        <w:spacing w:before="360" w:after="0" w:line="240" w:lineRule="auto"/>
        <w:ind w:left="432" w:hanging="274"/>
        <w:rPr>
          <w:rFonts w:cstheme="minorHAnsi"/>
        </w:rPr>
      </w:pPr>
      <w:r w:rsidRPr="006C0D32">
        <w:rPr>
          <w:rFonts w:ascii="DINPro-Regular" w:hAnsi="DINPro-Regular" w:cstheme="minorHAnsi"/>
          <w:b/>
          <w:bCs/>
          <w:sz w:val="20"/>
          <w:szCs w:val="20"/>
        </w:rPr>
        <w:t>IMPACT</w:t>
      </w:r>
      <w:r w:rsidR="00845E0F" w:rsidRPr="006C0D32">
        <w:rPr>
          <w:rFonts w:cstheme="minorHAnsi"/>
          <w:b/>
          <w:bCs/>
        </w:rPr>
        <w:t xml:space="preserve"> – </w:t>
      </w:r>
      <w:r w:rsidR="006416E6" w:rsidRPr="006C0D32">
        <w:rPr>
          <w:rFonts w:cstheme="minorHAnsi"/>
          <w:b/>
          <w:bCs/>
          <w:color w:val="FF0000"/>
        </w:rPr>
        <w:t>In nontechnical language</w:t>
      </w:r>
      <w:r w:rsidR="006416E6" w:rsidRPr="006C0D32">
        <w:rPr>
          <w:rFonts w:cstheme="minorHAnsi"/>
        </w:rPr>
        <w:t>, how will your research project impact science and/or society?</w:t>
      </w:r>
      <w:r w:rsidR="006C0D32" w:rsidRPr="006C0D32">
        <w:rPr>
          <w:rFonts w:cstheme="minorHAnsi"/>
        </w:rPr>
        <w:t xml:space="preserve"> Were students involved in your research? (as you know, </w:t>
      </w:r>
      <w:r w:rsidR="006C0D32">
        <w:rPr>
          <w:rFonts w:cstheme="minorHAnsi"/>
        </w:rPr>
        <w:t>s</w:t>
      </w:r>
      <w:r w:rsidR="006C0D32" w:rsidRPr="006C0D32">
        <w:rPr>
          <w:rFonts w:cstheme="minorHAnsi"/>
        </w:rPr>
        <w:t xml:space="preserve">uccessful student research significantly boosts </w:t>
      </w:r>
      <w:r w:rsidR="006C0D32">
        <w:rPr>
          <w:rFonts w:cstheme="minorHAnsi"/>
        </w:rPr>
        <w:t xml:space="preserve">their </w:t>
      </w:r>
      <w:r w:rsidR="006C0D32" w:rsidRPr="006C0D32">
        <w:rPr>
          <w:rFonts w:cstheme="minorHAnsi"/>
        </w:rPr>
        <w:t>career prospects and contributes to shaping future generations of researchers</w:t>
      </w:r>
      <w:r w:rsidR="006C0D32">
        <w:rPr>
          <w:rFonts w:cstheme="minorHAnsi"/>
        </w:rPr>
        <w:t xml:space="preserve"> – if this is the case in your research it may be worth mentioning)</w:t>
      </w:r>
      <w:r w:rsidR="006C0D32" w:rsidRPr="006C0D32">
        <w:rPr>
          <w:rFonts w:cstheme="minorHAnsi"/>
        </w:rPr>
        <w:t>.</w:t>
      </w:r>
      <w:r w:rsidR="006C0D32" w:rsidRPr="006C0D32">
        <w:rPr>
          <w:rFonts w:cstheme="minorHAnsi"/>
        </w:rPr>
        <w:t xml:space="preserve"> </w:t>
      </w:r>
      <w:r w:rsidR="006416E6" w:rsidRPr="006C0D32">
        <w:rPr>
          <w:rFonts w:cstheme="minorHAnsi"/>
        </w:rPr>
        <w:t xml:space="preserve"> (Limit your answer to </w:t>
      </w:r>
      <w:r w:rsidR="006C0D32">
        <w:rPr>
          <w:rFonts w:cstheme="minorHAnsi"/>
        </w:rPr>
        <w:t>eight</w:t>
      </w:r>
      <w:r w:rsidR="006416E6" w:rsidRPr="006C0D32">
        <w:rPr>
          <w:rFonts w:cstheme="minorHAnsi"/>
        </w:rPr>
        <w:t xml:space="preserve"> sentences)</w:t>
      </w:r>
    </w:p>
    <w:p w14:paraId="04915FC1" w14:textId="77777777" w:rsidR="00B9196C" w:rsidRPr="00B9196C" w:rsidRDefault="00B9196C" w:rsidP="00B9196C">
      <w:pPr>
        <w:pStyle w:val="ListParagraph"/>
        <w:rPr>
          <w:rFonts w:cstheme="minorHAnsi"/>
        </w:rPr>
      </w:pPr>
    </w:p>
    <w:p w14:paraId="53BE8ACC" w14:textId="5D3F71BA" w:rsidR="006416E6" w:rsidRDefault="00B9196C" w:rsidP="00B9196C">
      <w:pPr>
        <w:pStyle w:val="ListParagraph"/>
        <w:numPr>
          <w:ilvl w:val="0"/>
          <w:numId w:val="3"/>
        </w:numPr>
        <w:spacing w:before="360" w:after="0" w:line="240" w:lineRule="auto"/>
        <w:ind w:left="432" w:hanging="274"/>
        <w:rPr>
          <w:rFonts w:cstheme="minorHAnsi"/>
        </w:rPr>
      </w:pPr>
      <w:r w:rsidRPr="00915DF4">
        <w:rPr>
          <w:rFonts w:ascii="DINPro-Regular" w:hAnsi="DINPro-Regular" w:cstheme="minorHAnsi"/>
          <w:b/>
          <w:bCs/>
          <w:sz w:val="20"/>
          <w:szCs w:val="20"/>
        </w:rPr>
        <w:t>CONCLUSION/FINAL THOUGHTS</w:t>
      </w:r>
      <w:r w:rsidRPr="00915DF4">
        <w:rPr>
          <w:rFonts w:cstheme="minorHAnsi"/>
          <w:b/>
          <w:bCs/>
          <w:sz w:val="20"/>
          <w:szCs w:val="20"/>
        </w:rPr>
        <w:t xml:space="preserve"> </w:t>
      </w:r>
      <w:r w:rsidRPr="00B9196C">
        <w:rPr>
          <w:rFonts w:cstheme="minorHAnsi"/>
          <w:b/>
          <w:bCs/>
        </w:rPr>
        <w:t>-</w:t>
      </w:r>
      <w:r>
        <w:rPr>
          <w:rFonts w:cstheme="minorHAnsi"/>
        </w:rPr>
        <w:t xml:space="preserve"> </w:t>
      </w:r>
      <w:r w:rsidR="006416E6" w:rsidRPr="00575CC9">
        <w:rPr>
          <w:rFonts w:cstheme="minorHAnsi"/>
        </w:rPr>
        <w:t xml:space="preserve">What are the </w:t>
      </w:r>
      <w:r w:rsidR="006416E6" w:rsidRPr="00575CC9">
        <w:rPr>
          <w:rFonts w:cstheme="minorHAnsi"/>
          <w:b/>
          <w:bCs/>
        </w:rPr>
        <w:t>most important things</w:t>
      </w:r>
      <w:r w:rsidR="006416E6" w:rsidRPr="00575CC9">
        <w:rPr>
          <w:rFonts w:cstheme="minorHAnsi"/>
        </w:rPr>
        <w:t xml:space="preserve"> that the general public, without scientific training, should know about your research project? (Limit each item to one sentence)</w:t>
      </w:r>
    </w:p>
    <w:p w14:paraId="63189F1B" w14:textId="77777777" w:rsidR="00B9196C" w:rsidRPr="00B9196C" w:rsidRDefault="00B9196C" w:rsidP="00B9196C">
      <w:pPr>
        <w:pStyle w:val="ListParagraph"/>
        <w:rPr>
          <w:rFonts w:cstheme="minorHAnsi"/>
        </w:rPr>
      </w:pPr>
    </w:p>
    <w:p w14:paraId="4BAD8167" w14:textId="78B82373" w:rsidR="00B9196C" w:rsidRPr="00B9196C" w:rsidRDefault="00B9196C" w:rsidP="00B9196C">
      <w:pPr>
        <w:pStyle w:val="ListParagraph"/>
        <w:numPr>
          <w:ilvl w:val="0"/>
          <w:numId w:val="3"/>
        </w:numPr>
        <w:spacing w:before="360" w:after="0" w:line="240" w:lineRule="auto"/>
        <w:ind w:left="432" w:hanging="274"/>
        <w:rPr>
          <w:rFonts w:cstheme="minorHAnsi"/>
        </w:rPr>
      </w:pPr>
      <w:r w:rsidRPr="00915DF4">
        <w:rPr>
          <w:rFonts w:ascii="DINPro-Regular" w:hAnsi="DINPro-Regular" w:cstheme="minorHAnsi"/>
          <w:b/>
          <w:bCs/>
          <w:sz w:val="20"/>
          <w:szCs w:val="20"/>
        </w:rPr>
        <w:t>THANK YOU</w:t>
      </w:r>
      <w:r w:rsidRPr="00B9196C">
        <w:rPr>
          <w:rFonts w:cstheme="minorHAnsi"/>
        </w:rPr>
        <w:t xml:space="preserve"> to donor – please write one sentence thanking the donor for their contribution to your research</w:t>
      </w:r>
      <w:r w:rsidR="00915DF4">
        <w:rPr>
          <w:rFonts w:cstheme="minorHAnsi"/>
        </w:rPr>
        <w:t>.</w:t>
      </w:r>
      <w:r w:rsidR="00316F0F">
        <w:rPr>
          <w:rFonts w:cstheme="minorHAnsi"/>
        </w:rPr>
        <w:t xml:space="preserve"> </w:t>
      </w:r>
    </w:p>
    <w:p w14:paraId="4FDF9DD5" w14:textId="350972B8" w:rsidR="006416E6" w:rsidRPr="00B9196C" w:rsidRDefault="006416E6" w:rsidP="00B9196C">
      <w:pPr>
        <w:bidi w:val="0"/>
        <w:ind w:left="426"/>
        <w:jc w:val="center"/>
        <w:rPr>
          <w:rFonts w:cstheme="minorHAnsi"/>
          <w:i/>
          <w:iCs/>
        </w:rPr>
      </w:pPr>
    </w:p>
    <w:p w14:paraId="4682BB2F" w14:textId="77777777" w:rsidR="00B9196C" w:rsidRPr="00575CC9" w:rsidRDefault="00B9196C" w:rsidP="00B9196C">
      <w:pPr>
        <w:bidi w:val="0"/>
        <w:ind w:left="426"/>
        <w:rPr>
          <w:rFonts w:cstheme="minorHAnsi"/>
        </w:rPr>
      </w:pPr>
    </w:p>
    <w:p w14:paraId="1720D9A8" w14:textId="6F520E51" w:rsidR="00FD3376" w:rsidRPr="006416E6" w:rsidRDefault="00A2400B" w:rsidP="006416E6">
      <w:pPr>
        <w:bidi w:val="0"/>
        <w:rPr>
          <w:rtl/>
        </w:rPr>
      </w:pPr>
      <w:r>
        <w:t>(if you have any interesting images, please feel free to add with an appropriate caption)</w:t>
      </w:r>
    </w:p>
    <w:sectPr w:rsidR="00FD3376" w:rsidRPr="006416E6" w:rsidSect="00ED0A5D">
      <w:headerReference w:type="default" r:id="rId10"/>
      <w:pgSz w:w="11907" w:h="16839" w:code="9"/>
      <w:pgMar w:top="1843" w:right="1644" w:bottom="1701" w:left="164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125CAE" w14:textId="77777777" w:rsidR="00ED0A5D" w:rsidRDefault="00ED0A5D" w:rsidP="00671081">
      <w:pPr>
        <w:spacing w:after="0" w:line="240" w:lineRule="auto"/>
      </w:pPr>
      <w:r>
        <w:separator/>
      </w:r>
    </w:p>
  </w:endnote>
  <w:endnote w:type="continuationSeparator" w:id="0">
    <w:p w14:paraId="67526969" w14:textId="77777777" w:rsidR="00ED0A5D" w:rsidRDefault="00ED0A5D" w:rsidP="00671081">
      <w:pPr>
        <w:spacing w:after="0" w:line="240" w:lineRule="auto"/>
      </w:pPr>
      <w:r>
        <w:continuationSeparator/>
      </w:r>
    </w:p>
  </w:endnote>
  <w:endnote w:type="continuationNotice" w:id="1">
    <w:p w14:paraId="0666E81D" w14:textId="77777777" w:rsidR="00ED0A5D" w:rsidRDefault="00ED0A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Pro-Regular">
    <w:altName w:val="Calibri"/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DINPro-Light">
    <w:altName w:val="Calibri"/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B642AE" w14:textId="77777777" w:rsidR="00ED0A5D" w:rsidRDefault="00ED0A5D" w:rsidP="00671081">
      <w:pPr>
        <w:spacing w:after="0" w:line="240" w:lineRule="auto"/>
      </w:pPr>
      <w:r>
        <w:separator/>
      </w:r>
    </w:p>
  </w:footnote>
  <w:footnote w:type="continuationSeparator" w:id="0">
    <w:p w14:paraId="34F00985" w14:textId="77777777" w:rsidR="00ED0A5D" w:rsidRDefault="00ED0A5D" w:rsidP="00671081">
      <w:pPr>
        <w:spacing w:after="0" w:line="240" w:lineRule="auto"/>
      </w:pPr>
      <w:r>
        <w:continuationSeparator/>
      </w:r>
    </w:p>
  </w:footnote>
  <w:footnote w:type="continuationNotice" w:id="1">
    <w:p w14:paraId="4FFB9DE5" w14:textId="77777777" w:rsidR="00ED0A5D" w:rsidRDefault="00ED0A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39424" w14:textId="77777777" w:rsidR="00671081" w:rsidRDefault="0080500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9B5BA12" wp14:editId="7BB028A4">
          <wp:simplePos x="0" y="0"/>
          <wp:positionH relativeFrom="leftMargin">
            <wp:posOffset>-323850</wp:posOffset>
          </wp:positionH>
          <wp:positionV relativeFrom="paragraph">
            <wp:posOffset>-440267</wp:posOffset>
          </wp:positionV>
          <wp:extent cx="7722000" cy="10659600"/>
          <wp:effectExtent l="0" t="0" r="0" b="8890"/>
          <wp:wrapNone/>
          <wp:docPr id="2" name="Picture 2" descr="C:\Nirs\טיפול ביחידות\קשרי חוץ\A4\technion Public Affairs a4 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Nirs\טיפול ביחידות\קשרי חוץ\A4\technion Public Affairs a4 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2000" cy="1065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D92A0A"/>
    <w:multiLevelType w:val="hybridMultilevel"/>
    <w:tmpl w:val="350EB002"/>
    <w:lvl w:ilvl="0" w:tplc="7EFAC7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C4ED1"/>
    <w:multiLevelType w:val="hybridMultilevel"/>
    <w:tmpl w:val="F0BE65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D8C680A"/>
    <w:multiLevelType w:val="hybridMultilevel"/>
    <w:tmpl w:val="799266F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676349">
    <w:abstractNumId w:val="0"/>
  </w:num>
  <w:num w:numId="2" w16cid:durableId="1638755592">
    <w:abstractNumId w:val="2"/>
  </w:num>
  <w:num w:numId="3" w16cid:durableId="4245432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zQyNQIiYwMLcyUdpeDU4uLM/DyQAqNaAGjVsEMsAAAA"/>
  </w:docVars>
  <w:rsids>
    <w:rsidRoot w:val="004B7510"/>
    <w:rsid w:val="00012E3B"/>
    <w:rsid w:val="00055598"/>
    <w:rsid w:val="0007264A"/>
    <w:rsid w:val="0007797B"/>
    <w:rsid w:val="00091E83"/>
    <w:rsid w:val="000F368F"/>
    <w:rsid w:val="0013465B"/>
    <w:rsid w:val="001B1966"/>
    <w:rsid w:val="001D3DB6"/>
    <w:rsid w:val="00205313"/>
    <w:rsid w:val="002416CD"/>
    <w:rsid w:val="00277F2B"/>
    <w:rsid w:val="002963BD"/>
    <w:rsid w:val="002A4EE0"/>
    <w:rsid w:val="00314E44"/>
    <w:rsid w:val="00316F0F"/>
    <w:rsid w:val="0032394E"/>
    <w:rsid w:val="003529DB"/>
    <w:rsid w:val="003809E4"/>
    <w:rsid w:val="003A7D75"/>
    <w:rsid w:val="004058A3"/>
    <w:rsid w:val="00435CE4"/>
    <w:rsid w:val="00491164"/>
    <w:rsid w:val="004B3FC3"/>
    <w:rsid w:val="004B7510"/>
    <w:rsid w:val="004C1693"/>
    <w:rsid w:val="004E08A1"/>
    <w:rsid w:val="004E7BA6"/>
    <w:rsid w:val="00512B66"/>
    <w:rsid w:val="0051715A"/>
    <w:rsid w:val="0054060D"/>
    <w:rsid w:val="00592362"/>
    <w:rsid w:val="005B38E0"/>
    <w:rsid w:val="00614407"/>
    <w:rsid w:val="00617345"/>
    <w:rsid w:val="0063451E"/>
    <w:rsid w:val="006416E6"/>
    <w:rsid w:val="00671081"/>
    <w:rsid w:val="00691225"/>
    <w:rsid w:val="006B387A"/>
    <w:rsid w:val="006C0D32"/>
    <w:rsid w:val="006C562B"/>
    <w:rsid w:val="00706EC1"/>
    <w:rsid w:val="00715132"/>
    <w:rsid w:val="00736505"/>
    <w:rsid w:val="007428BD"/>
    <w:rsid w:val="0076155B"/>
    <w:rsid w:val="007B3F8B"/>
    <w:rsid w:val="007B7B8C"/>
    <w:rsid w:val="007E74E6"/>
    <w:rsid w:val="007F760B"/>
    <w:rsid w:val="00805009"/>
    <w:rsid w:val="00845E0F"/>
    <w:rsid w:val="00875CB2"/>
    <w:rsid w:val="008A0A1D"/>
    <w:rsid w:val="008A7833"/>
    <w:rsid w:val="008B0998"/>
    <w:rsid w:val="008B7BCE"/>
    <w:rsid w:val="008F6900"/>
    <w:rsid w:val="00915DF4"/>
    <w:rsid w:val="0095282A"/>
    <w:rsid w:val="009A2343"/>
    <w:rsid w:val="009C0C96"/>
    <w:rsid w:val="009C648A"/>
    <w:rsid w:val="00A210E0"/>
    <w:rsid w:val="00A2400B"/>
    <w:rsid w:val="00A24099"/>
    <w:rsid w:val="00A36D50"/>
    <w:rsid w:val="00A557F1"/>
    <w:rsid w:val="00AB5CF9"/>
    <w:rsid w:val="00B241EF"/>
    <w:rsid w:val="00B76D39"/>
    <w:rsid w:val="00B819B0"/>
    <w:rsid w:val="00B83BDB"/>
    <w:rsid w:val="00B9196C"/>
    <w:rsid w:val="00BA197A"/>
    <w:rsid w:val="00BA29F4"/>
    <w:rsid w:val="00BA59D1"/>
    <w:rsid w:val="00BC171B"/>
    <w:rsid w:val="00BD784D"/>
    <w:rsid w:val="00BD7D0F"/>
    <w:rsid w:val="00BE3C9B"/>
    <w:rsid w:val="00C3633F"/>
    <w:rsid w:val="00C42865"/>
    <w:rsid w:val="00CE6337"/>
    <w:rsid w:val="00CF40AD"/>
    <w:rsid w:val="00D11B95"/>
    <w:rsid w:val="00D15ECF"/>
    <w:rsid w:val="00D634A0"/>
    <w:rsid w:val="00D947BC"/>
    <w:rsid w:val="00DA5F37"/>
    <w:rsid w:val="00DA77B7"/>
    <w:rsid w:val="00DA78EB"/>
    <w:rsid w:val="00DC7F33"/>
    <w:rsid w:val="00E0072E"/>
    <w:rsid w:val="00E21897"/>
    <w:rsid w:val="00E5568C"/>
    <w:rsid w:val="00E720F8"/>
    <w:rsid w:val="00EA5F4D"/>
    <w:rsid w:val="00EC074E"/>
    <w:rsid w:val="00ED010D"/>
    <w:rsid w:val="00ED0A5D"/>
    <w:rsid w:val="00ED28C0"/>
    <w:rsid w:val="00F663D8"/>
    <w:rsid w:val="00F87310"/>
    <w:rsid w:val="00FD3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97AF22"/>
  <w15:docId w15:val="{B71AF890-EF73-41EF-80DB-C79A5322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9DB"/>
    <w:pPr>
      <w:bidi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197A"/>
    <w:pPr>
      <w:keepNext/>
      <w:bidi w:val="0"/>
      <w:spacing w:after="240" w:line="240" w:lineRule="auto"/>
      <w:jc w:val="both"/>
      <w:outlineLvl w:val="1"/>
    </w:pPr>
    <w:rPr>
      <w:rFonts w:ascii="Arial" w:hAnsi="Arial" w:cs="Tahoma"/>
      <w:b/>
      <w:bCs/>
      <w:iCs/>
      <w:color w:val="002147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1081"/>
    <w:pPr>
      <w:tabs>
        <w:tab w:val="center" w:pos="4320"/>
        <w:tab w:val="right" w:pos="8640"/>
      </w:tabs>
      <w:bidi w:val="0"/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081"/>
  </w:style>
  <w:style w:type="paragraph" w:styleId="Footer">
    <w:name w:val="footer"/>
    <w:basedOn w:val="Normal"/>
    <w:link w:val="FooterChar"/>
    <w:uiPriority w:val="99"/>
    <w:unhideWhenUsed/>
    <w:rsid w:val="00671081"/>
    <w:pPr>
      <w:tabs>
        <w:tab w:val="center" w:pos="4320"/>
        <w:tab w:val="right" w:pos="8640"/>
      </w:tabs>
      <w:bidi w:val="0"/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081"/>
  </w:style>
  <w:style w:type="paragraph" w:styleId="ListParagraph">
    <w:name w:val="List Paragraph"/>
    <w:basedOn w:val="Normal"/>
    <w:uiPriority w:val="34"/>
    <w:qFormat/>
    <w:rsid w:val="004058A3"/>
    <w:pPr>
      <w:bidi w:val="0"/>
      <w:ind w:left="720"/>
      <w:contextualSpacing/>
    </w:pPr>
  </w:style>
  <w:style w:type="paragraph" w:customStyle="1" w:styleId="xmsonormal">
    <w:name w:val="x_msonormal"/>
    <w:basedOn w:val="Normal"/>
    <w:rsid w:val="003529D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A197A"/>
    <w:rPr>
      <w:rFonts w:ascii="Arial" w:hAnsi="Arial" w:cs="Tahoma"/>
      <w:b/>
      <w:bCs/>
      <w:iCs/>
      <w:color w:val="002147"/>
      <w:sz w:val="28"/>
      <w:szCs w:val="32"/>
    </w:rPr>
  </w:style>
  <w:style w:type="paragraph" w:styleId="Revision">
    <w:name w:val="Revision"/>
    <w:hidden/>
    <w:uiPriority w:val="99"/>
    <w:semiHidden/>
    <w:rsid w:val="005B38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04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4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9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623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469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7769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184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5311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6781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7385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0971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063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240"/>
                                                          <w:divBdr>
                                                            <w:top w:val="single" w:sz="2" w:space="0" w:color="FF0000"/>
                                                            <w:left w:val="single" w:sz="2" w:space="0" w:color="FF0000"/>
                                                            <w:bottom w:val="single" w:sz="2" w:space="0" w:color="FF0000"/>
                                                            <w:right w:val="single" w:sz="2" w:space="0" w:color="FF0000"/>
                                                          </w:divBdr>
                                                          <w:divsChild>
                                                            <w:div w:id="13735732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75950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19416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14779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285843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2" w:space="3" w:color="D0DAB6"/>
                                                                                <w:left w:val="single" w:sz="6" w:space="3" w:color="D0DAB6"/>
                                                                                <w:bottom w:val="single" w:sz="6" w:space="3" w:color="D0DAB6"/>
                                                                                <w:right w:val="single" w:sz="6" w:space="3" w:color="D0DAB6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7995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832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60519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32703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6363393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819764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209639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039972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757405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1335171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63799392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75292380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20842059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7229460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54829780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55728119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99086395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63198653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45174925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204505726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30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5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7859C8CAAC5F49BE852BD7420DF58C" ma:contentTypeVersion="19" ma:contentTypeDescription="Create a new document." ma:contentTypeScope="" ma:versionID="2f81d5be82e1da5e22fcdc30485b0e76">
  <xsd:schema xmlns:xsd="http://www.w3.org/2001/XMLSchema" xmlns:xs="http://www.w3.org/2001/XMLSchema" xmlns:p="http://schemas.microsoft.com/office/2006/metadata/properties" xmlns:ns2="b1e93eda-249a-43f4-8f30-bfaf74504222" xmlns:ns3="3c4289cb-242c-4621-b1a4-51ad6cf74111" targetNamespace="http://schemas.microsoft.com/office/2006/metadata/properties" ma:root="true" ma:fieldsID="8d4921e5164fb8535eb53d94113f22db" ns2:_="" ns3:_="">
    <xsd:import namespace="b1e93eda-249a-43f4-8f30-bfaf74504222"/>
    <xsd:import namespace="3c4289cb-242c-4621-b1a4-51ad6cf741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93eda-249a-43f4-8f30-bfaf74504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e3933a40-d7a1-4ae8-94a3-1b6c5b7c39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289cb-242c-4621-b1a4-51ad6cf7411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b9b2c9c-d96f-4df3-957f-be0be91ee128}" ma:internalName="TaxCatchAll" ma:showField="CatchAllData" ma:web="3c4289cb-242c-4621-b1a4-51ad6cf741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1e93eda-249a-43f4-8f30-bfaf74504222">
      <Terms xmlns="http://schemas.microsoft.com/office/infopath/2007/PartnerControls"/>
    </lcf76f155ced4ddcb4097134ff3c332f>
    <TaxCatchAll xmlns="3c4289cb-242c-4621-b1a4-51ad6cf74111" xsi:nil="true"/>
  </documentManagement>
</p:properties>
</file>

<file path=customXml/itemProps1.xml><?xml version="1.0" encoding="utf-8"?>
<ds:datastoreItem xmlns:ds="http://schemas.openxmlformats.org/officeDocument/2006/customXml" ds:itemID="{CED21EC2-E9B5-4DA1-B8DB-165FC62DA543}"/>
</file>

<file path=customXml/itemProps2.xml><?xml version="1.0" encoding="utf-8"?>
<ds:datastoreItem xmlns:ds="http://schemas.openxmlformats.org/officeDocument/2006/customXml" ds:itemID="{586ED259-F601-4920-907D-A8C8923D7B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AA7594-DB19-4AF4-B7EB-3AAEB397D438}">
  <ds:schemaRefs>
    <ds:schemaRef ds:uri="http://schemas.microsoft.com/office/2006/metadata/properties"/>
    <ds:schemaRef ds:uri="http://schemas.microsoft.com/office/infopath/2007/PartnerControls"/>
    <ds:schemaRef ds:uri="b1e93eda-249a-43f4-8f30-bfaf74504222"/>
    <ds:schemaRef ds:uri="3c4289cb-242c-4621-b1a4-51ad6cf7411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0</Words>
  <Characters>1314</Characters>
  <Application>Microsoft Office Word</Application>
  <DocSecurity>4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chnion</Company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שילה ניר</dc:creator>
  <cp:lastModifiedBy>ראש תחום קשרי תורמים</cp:lastModifiedBy>
  <cp:revision>2</cp:revision>
  <cp:lastPrinted>2020-11-15T12:11:00Z</cp:lastPrinted>
  <dcterms:created xsi:type="dcterms:W3CDTF">2024-04-09T13:27:00Z</dcterms:created>
  <dcterms:modified xsi:type="dcterms:W3CDTF">2024-04-09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7859C8CAAC5F49BE852BD7420DF58C</vt:lpwstr>
  </property>
  <property fmtid="{D5CDD505-2E9C-101B-9397-08002B2CF9AE}" pid="3" name="MediaServiceImageTags">
    <vt:lpwstr/>
  </property>
</Properties>
</file>